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rPr>
          <w:bCs/>
          <w:b/>
        </w:rPr>
        <w:t xml:space="preserve">Academic Researcher Application</w:t>
      </w:r>
    </w:p>
    <w:p>
      <w:pPr>
        <w:pStyle w:val="BodyText"/>
      </w:pPr>
      <w:r>
        <w:t xml:space="preserve">[Your Full Name]</w:t>
      </w:r>
    </w:p>
    <w:p>
      <w:pPr>
        <w:pStyle w:val="BodyText"/>
      </w:pPr>
      <w:r>
        <w:t xml:space="preserve">[Your Address]</w:t>
      </w:r>
    </w:p>
    <w:p>
      <w:pPr>
        <w:pStyle w:val="BodyText"/>
      </w:pPr>
      <w:r>
        <w:t xml:space="preserve">[City, State, Postcode]</w:t>
      </w:r>
    </w:p>
    <w:p>
      <w:pPr>
        <w:pStyle w:val="BodyText"/>
      </w:pPr>
      <w:r>
        <w:t xml:space="preserve">[Email Address] | [Phone Number] | [LinkedIn/Portfolio URL]</w:t>
      </w:r>
    </w:p>
    <w:bookmarkEnd w:id="20"/>
    <w:bookmarkStart w:id="21" w:name="X7c78f82109542355dd607eaac6fdc42699ba06c"/>
    <w:p>
      <w:pPr>
        <w:pStyle w:val="Heading2"/>
      </w:pPr>
      <w:r>
        <w:t xml:space="preserve">Dear [Hiring Manager's Name or "Recruitment Team"]</w:t>
      </w:r>
    </w:p>
    <w:p>
      <w:pPr>
        <w:pStyle w:val="FirstParagraph"/>
      </w:pPr>
      <w:r>
        <w:t xml:space="preserve">I am writing to express my enthusiastic interest in the Academic Researcher position at [Institution Name] in Australia Brisbane. As a dedicated scholar with a proven track record in interdisciplinary research and a deep commitment to advancing academic excellence, I am eager to contribute my expertise to your institution’s mission of fostering innovation and impactful scholarship. My academic background, research accomplishments, and alignment with the values of Australian higher education make me an ideal candidate for this role.</w:t>
      </w:r>
    </w:p>
    <w:bookmarkEnd w:id="21"/>
    <w:bookmarkStart w:id="22" w:name="Xc725e491beeab1724f1a69ab9d6ead951c542d6"/>
    <w:p>
      <w:pPr>
        <w:pStyle w:val="Heading2"/>
      </w:pPr>
      <w:r>
        <w:t xml:space="preserve">Academic Researcher: A Commitment to Knowledge Creation</w:t>
      </w:r>
    </w:p>
    <w:p>
      <w:pPr>
        <w:pStyle w:val="FirstParagraph"/>
      </w:pPr>
      <w:r>
        <w:t xml:space="preserve">Throughout my career as an Academic Researcher, I have focused on [specific field of research, e.g., "environmental sustainability," "biomedical engineering," or "data science"], driven by a passion for solving complex global challenges through rigorous inquiry. My work has been published in esteemed journals such as [Journal Name], and I have collaborated with institutions across Australia and internationally, including the University of Queensland and Griffith University in Brisbane. This experience has equipped me with the skills to design, execute, and disseminate high-quality research that bridges theoretical concepts with real-world applications.</w:t>
      </w:r>
    </w:p>
    <w:p>
      <w:pPr>
        <w:pStyle w:val="BodyText"/>
      </w:pPr>
      <w:r>
        <w:t xml:space="preserve">One of my most significant contributions as an Academic Researcher has been [mention a specific project or achievement, e.g., "leading a multi-disciplinary study on renewable energy systems in partnership with the Australian Renewable Energy Agency (ARENA)"]. This project not only advanced scientific understanding but also informed policy decisions at the state level. Such experiences have solidified my belief that research must be both academically rigorous and socially relevant—a principle I strive to uphold in every endeavor.</w:t>
      </w:r>
    </w:p>
    <w:bookmarkEnd w:id="22"/>
    <w:bookmarkStart w:id="23" w:name="X166d3bb4ac019d4eb351f5db59ad3bf1c99a919"/>
    <w:p>
      <w:pPr>
        <w:pStyle w:val="Heading2"/>
      </w:pPr>
      <w:r>
        <w:t xml:space="preserve">Australia Brisbane: A Hub for Academic Innovation</w:t>
      </w:r>
    </w:p>
    <w:p>
      <w:pPr>
        <w:pStyle w:val="FirstParagraph"/>
      </w:pPr>
      <w:r>
        <w:t xml:space="preserve">Choosing Australia Brisbane as a destination for my academic career is a natural progression. The city is renowned for its vibrant research ecosystem, with institutions like the Queensland University of Technology (QUT) and the Australian Institute of Health and Welfare fostering cutting-edge innovation. Brisbane’s unique position as a gateway to Asia and its commitment to sustainability make it an ideal environment for interdisciplinary research that addresses regional and global challenges.</w:t>
      </w:r>
    </w:p>
    <w:p>
      <w:pPr>
        <w:pStyle w:val="BodyText"/>
      </w:pPr>
      <w:r>
        <w:t xml:space="preserve">My decision to apply for this role is also informed by my deep respect for Australia’s academic culture, which emphasizes collaboration, cultural inclusivity, and a forward-thinking approach to education. I have long admired the way Australian universities integrate industry partnerships and community engagement into their research frameworks—a model that aligns perfectly with my own professional ethos. For instance, during my time at [Previous Institution], I collaborated with local industries to develop [specific project or outcome], a testament to the value of bridging academia and practical application.</w:t>
      </w:r>
    </w:p>
    <w:bookmarkEnd w:id="23"/>
    <w:bookmarkStart w:id="24" w:name="why-institution-name"/>
    <w:p>
      <w:pPr>
        <w:pStyle w:val="Heading2"/>
      </w:pPr>
      <w:r>
        <w:t xml:space="preserve">Why [Institution Name]?</w:t>
      </w:r>
    </w:p>
    <w:p>
      <w:pPr>
        <w:pStyle w:val="FirstParagraph"/>
      </w:pPr>
      <w:r>
        <w:t xml:space="preserve">[Institution Name] has consistently stood out as a leader in academic research, particularly in [specific area of the institution’s expertise]. I am especially drawn to your work on [mention a specific research initiative, program, or faculty], which resonates with my own interests in [related field]. Your institution’s commitment to fostering a diverse and inclusive research community further aligns with my values as an Academic Researcher.</w:t>
      </w:r>
    </w:p>
    <w:p>
      <w:pPr>
        <w:pStyle w:val="BodyText"/>
      </w:pPr>
      <w:r>
        <w:t xml:space="preserve">Additionally, the opportunity to contribute to Brisbane’s thriving academic landscape is deeply appealing. The city’s emphasis on innovation, coupled with its rich cultural diversity, provides an unparalleled environment for intellectual growth. I am particularly excited about the potential to collaborate with [specific department, center, or initiative at the institution], as well as engage with local communities and stakeholders to ensure my research has a meaningful impact.</w:t>
      </w:r>
    </w:p>
    <w:bookmarkEnd w:id="24"/>
    <w:bookmarkStart w:id="25" w:name="skills-and-qualifications"/>
    <w:p>
      <w:pPr>
        <w:pStyle w:val="Heading2"/>
      </w:pPr>
      <w:r>
        <w:t xml:space="preserve">Skills and Qualifications</w:t>
      </w:r>
    </w:p>
    <w:p>
      <w:pPr>
        <w:pStyle w:val="FirstParagraph"/>
      </w:pPr>
      <w:r>
        <w:t xml:space="preserve">As an Academic Researcher, I bring a robust skill set that includes [list key skills, e.g., "advanced data analysis techniques," "grant writing," "interdisciplinary collaboration," or "academic leadership"]. My expertise in [specific methodology or tool] has enabled me to lead projects from conceptualization to publication, while my ability to mentor students and early-career researchers ensures the growth of future scholars.</w:t>
      </w:r>
    </w:p>
    <w:p>
      <w:pPr>
        <w:pStyle w:val="BodyText"/>
      </w:pPr>
      <w:r>
        <w:t xml:space="preserve">I am also proficient in [mention any relevant software, languages, or technologies], which I have applied in projects such as [example]. My ability to communicate complex ideas effectively—whether through publications, presentations at conferences like the Australian Society for Microbiology Annual Meeting, or community outreach programs—ensures that my research reaches diverse audiences.</w:t>
      </w:r>
    </w:p>
    <w:bookmarkEnd w:id="25"/>
    <w:bookmarkStart w:id="26" w:name="conclusion"/>
    <w:p>
      <w:pPr>
        <w:pStyle w:val="Heading2"/>
      </w:pPr>
      <w:r>
        <w:t xml:space="preserve">Conclusion</w:t>
      </w:r>
    </w:p>
    <w:p>
      <w:pPr>
        <w:pStyle w:val="FirstParagraph"/>
      </w:pPr>
      <w:r>
        <w:t xml:space="preserve">In conclusion, I am confident that my academic background, research experience, and alignment with the mission of [Institution Name] make me a strong candidate for the Academic Researcher position in Australia Brisbane. I am eager to contribute to your institution’s legacy of excellence while growing as a scholar in this dynamic environment.</w:t>
      </w:r>
    </w:p>
    <w:p>
      <w:pPr>
        <w:pStyle w:val="BodyText"/>
      </w:pPr>
      <w:r>
        <w:t xml:space="preserve">I would welcome the opportunity to discuss how my qualifications and aspirations align with your needs. Thank you for considering my application. I look forward to the possibility of contributing to [Institution Name]’s continued success.</w:t>
      </w:r>
    </w:p>
    <w:bookmarkEnd w:id="26"/>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Australia Brisbane</dc:title>
  <dc:creator/>
  <dc:language>en</dc:language>
  <cp:keywords/>
  <dcterms:created xsi:type="dcterms:W3CDTF">2026-07-23T20:06:48Z</dcterms:created>
  <dcterms:modified xsi:type="dcterms:W3CDTF">2026-07-23T20:06:48Z</dcterms:modified>
</cp:coreProperties>
</file>

<file path=docProps/custom.xml><?xml version="1.0" encoding="utf-8"?>
<Properties xmlns="http://schemas.openxmlformats.org/officeDocument/2006/custom-properties" xmlns:vt="http://schemas.openxmlformats.org/officeDocument/2006/docPropsVTypes"/>
</file>